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AD5B6" w14:textId="05A461AF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These three molecules include an alkane, an alkene and an alcohol.</w:t>
      </w:r>
    </w:p>
    <w:p w14:paraId="0E44355E" w14:textId="77777777" w:rsidR="00AE698E" w:rsidRPr="00AE698E" w:rsidRDefault="00AE698E" w:rsidP="00AE698E">
      <w:pPr>
        <w:pStyle w:val="Question"/>
        <w:numPr>
          <w:ilvl w:val="0"/>
          <w:numId w:val="0"/>
        </w:numPr>
        <w:spacing w:before="0"/>
        <w:ind w:left="720"/>
      </w:pPr>
    </w:p>
    <w:p w14:paraId="736567ED" w14:textId="77777777" w:rsidR="00AE698E" w:rsidRPr="00491CC2" w:rsidRDefault="00AE698E" w:rsidP="00AE698E">
      <w:pPr>
        <w:pStyle w:val="Question"/>
      </w:pPr>
      <w:r w:rsidRPr="00491CC2">
        <w:t>State which molecules belong to which group.</w:t>
      </w:r>
    </w:p>
    <w:p w14:paraId="1450F3E0" w14:textId="68EAD62F" w:rsidR="00AE698E" w:rsidRDefault="00AE698E" w:rsidP="00AE698E">
      <w:pPr>
        <w:pStyle w:val="Questioncontext"/>
      </w:pPr>
      <w:r>
        <w:t>Write your answer underneath each molecular structure.</w:t>
      </w:r>
    </w:p>
    <w:p w14:paraId="4F624B55" w14:textId="64F572D2" w:rsidR="00491CC2" w:rsidRDefault="00491CC2" w:rsidP="00AE698E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503B96" w14:paraId="7BA233E2" w14:textId="77777777" w:rsidTr="00045A35">
        <w:tc>
          <w:tcPr>
            <w:tcW w:w="2922" w:type="dxa"/>
          </w:tcPr>
          <w:p w14:paraId="0B2B8643" w14:textId="2B4CCF8F" w:rsidR="00491CC2" w:rsidRDefault="00F64088" w:rsidP="00AE698E">
            <w:pPr>
              <w:pStyle w:val="Questioncontext"/>
              <w:ind w:left="0"/>
            </w:pPr>
            <w:r w:rsidRPr="00AD27D5">
              <w:rPr>
                <w:noProof/>
                <w:lang w:eastAsia="en-GB"/>
              </w:rPr>
              <w:drawing>
                <wp:anchor distT="0" distB="0" distL="114300" distR="114300" simplePos="0" relativeHeight="251668480" behindDoc="0" locked="0" layoutInCell="1" allowOverlap="1" wp14:anchorId="3CC372D9" wp14:editId="31ED95EA">
                  <wp:simplePos x="0" y="0"/>
                  <wp:positionH relativeFrom="column">
                    <wp:posOffset>389890</wp:posOffset>
                  </wp:positionH>
                  <wp:positionV relativeFrom="paragraph">
                    <wp:posOffset>47625</wp:posOffset>
                  </wp:positionV>
                  <wp:extent cx="745970" cy="685800"/>
                  <wp:effectExtent l="0" t="0" r="0" b="0"/>
                  <wp:wrapNone/>
                  <wp:docPr id="6" name="Picture 6" descr="C:\Users\Owner\AppData\Local\Microsoft\Windows\INetCache\Content.MSO\77FAE4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77FAE460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41" t="3846" r="1699" b="4274"/>
                          <a:stretch/>
                        </pic:blipFill>
                        <pic:spPr bwMode="auto">
                          <a:xfrm>
                            <a:off x="0" y="0"/>
                            <a:ext cx="745970" cy="68580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ECE7B3" w14:textId="77777777" w:rsidR="00491CC2" w:rsidRDefault="00491CC2" w:rsidP="00AE698E">
            <w:pPr>
              <w:pStyle w:val="Questioncontext"/>
              <w:ind w:left="0"/>
            </w:pPr>
          </w:p>
          <w:p w14:paraId="70A0C8DB" w14:textId="77777777" w:rsidR="00491CC2" w:rsidRDefault="00491CC2" w:rsidP="00AE698E">
            <w:pPr>
              <w:pStyle w:val="Questioncontext"/>
              <w:ind w:left="0"/>
            </w:pPr>
          </w:p>
          <w:p w14:paraId="1F139E1C" w14:textId="77777777" w:rsidR="00491CC2" w:rsidRDefault="00491CC2" w:rsidP="00AE698E">
            <w:pPr>
              <w:pStyle w:val="Questioncontext"/>
              <w:ind w:left="0"/>
            </w:pPr>
          </w:p>
          <w:p w14:paraId="77E55432" w14:textId="63466813" w:rsidR="00491CC2" w:rsidRDefault="00491CC2" w:rsidP="00AE698E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33DC0B22" w14:textId="624B6580" w:rsidR="00491CC2" w:rsidRDefault="00491CC2" w:rsidP="00AE698E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7BC66809" wp14:editId="5D2A1DB9">
                  <wp:simplePos x="0" y="0"/>
                  <wp:positionH relativeFrom="margin">
                    <wp:posOffset>455930</wp:posOffset>
                  </wp:positionH>
                  <wp:positionV relativeFrom="paragraph">
                    <wp:posOffset>26035</wp:posOffset>
                  </wp:positionV>
                  <wp:extent cx="762000" cy="755650"/>
                  <wp:effectExtent l="0" t="0" r="0" b="6350"/>
                  <wp:wrapTight wrapText="bothSides">
                    <wp:wrapPolygon edited="0">
                      <wp:start x="0" y="0"/>
                      <wp:lineTo x="0" y="21237"/>
                      <wp:lineTo x="21060" y="21237"/>
                      <wp:lineTo x="2106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5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1BA3F2B1" w14:textId="63EA11FF" w:rsidR="00491CC2" w:rsidRPr="00491CC2" w:rsidRDefault="00491CC2" w:rsidP="00AE698E">
            <w:pPr>
              <w:pStyle w:val="Questioncontext"/>
              <w:ind w:left="0"/>
              <w:rPr>
                <w:color w:val="000000" w:themeColor="text1"/>
              </w:rPr>
            </w:pPr>
            <w:r w:rsidRPr="00491CC2">
              <w:rPr>
                <w:noProof/>
                <w:color w:val="000000" w:themeColor="text1"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7A58ADC9" wp14:editId="57C6E5E7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86360</wp:posOffset>
                  </wp:positionV>
                  <wp:extent cx="1066800" cy="650488"/>
                  <wp:effectExtent l="0" t="0" r="0" b="0"/>
                  <wp:wrapTight wrapText="bothSides">
                    <wp:wrapPolygon edited="0">
                      <wp:start x="0" y="0"/>
                      <wp:lineTo x="0" y="20883"/>
                      <wp:lineTo x="21214" y="20883"/>
                      <wp:lineTo x="21214" y="0"/>
                      <wp:lineTo x="0" y="0"/>
                    </wp:wrapPolygon>
                  </wp:wrapTight>
                  <wp:docPr id="7" name="Picture 7" descr="C:\Users\Owner\AppData\Local\Microsoft\Windows\INetCache\Content.MSO\78E3255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78E3255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650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03B96" w14:paraId="4FD3DF63" w14:textId="77777777" w:rsidTr="00045A35">
        <w:tc>
          <w:tcPr>
            <w:tcW w:w="2922" w:type="dxa"/>
          </w:tcPr>
          <w:p w14:paraId="24B88D99" w14:textId="77777777" w:rsidR="00491CC2" w:rsidRDefault="00491CC2" w:rsidP="00491CC2">
            <w:pPr>
              <w:pStyle w:val="Answertext"/>
              <w:ind w:left="0" w:firstLine="0"/>
            </w:pPr>
          </w:p>
          <w:p w14:paraId="24624314" w14:textId="77777777" w:rsidR="00045A35" w:rsidRDefault="00045A35" w:rsidP="00491CC2">
            <w:pPr>
              <w:pStyle w:val="Answertext"/>
              <w:ind w:left="0" w:firstLine="0"/>
            </w:pPr>
          </w:p>
          <w:p w14:paraId="18AD5F2A" w14:textId="789C6F2E" w:rsidR="00045A35" w:rsidRDefault="00045A35" w:rsidP="00491CC2">
            <w:pPr>
              <w:pStyle w:val="Answertext"/>
              <w:ind w:left="0" w:firstLine="0"/>
            </w:pPr>
          </w:p>
        </w:tc>
        <w:tc>
          <w:tcPr>
            <w:tcW w:w="2922" w:type="dxa"/>
          </w:tcPr>
          <w:p w14:paraId="368E5031" w14:textId="77777777" w:rsidR="00491CC2" w:rsidRDefault="00491CC2" w:rsidP="00491CC2">
            <w:pPr>
              <w:pStyle w:val="Answertext"/>
              <w:ind w:left="0" w:firstLine="0"/>
            </w:pPr>
          </w:p>
          <w:p w14:paraId="6454BC83" w14:textId="77777777" w:rsidR="00045A35" w:rsidRDefault="00045A35" w:rsidP="00491CC2">
            <w:pPr>
              <w:pStyle w:val="Answertext"/>
              <w:ind w:left="0" w:firstLine="0"/>
            </w:pPr>
          </w:p>
          <w:p w14:paraId="4E287DB0" w14:textId="793794CF" w:rsidR="00045A35" w:rsidRPr="00491CC2" w:rsidRDefault="00045A35" w:rsidP="00491CC2">
            <w:pPr>
              <w:pStyle w:val="Answertext"/>
              <w:ind w:left="0" w:firstLine="0"/>
            </w:pPr>
          </w:p>
        </w:tc>
        <w:tc>
          <w:tcPr>
            <w:tcW w:w="2923" w:type="dxa"/>
          </w:tcPr>
          <w:p w14:paraId="6C46893E" w14:textId="77777777" w:rsidR="00491CC2" w:rsidRDefault="00491CC2" w:rsidP="00491CC2">
            <w:pPr>
              <w:pStyle w:val="Answertext"/>
              <w:ind w:left="0" w:firstLine="0"/>
            </w:pPr>
          </w:p>
          <w:p w14:paraId="2EFBCE93" w14:textId="77777777" w:rsidR="00045A35" w:rsidRDefault="00045A35" w:rsidP="00491CC2">
            <w:pPr>
              <w:pStyle w:val="Answertext"/>
              <w:ind w:left="0" w:firstLine="0"/>
            </w:pPr>
          </w:p>
          <w:p w14:paraId="026AA1F5" w14:textId="7B48B2AF" w:rsidR="00045A35" w:rsidRPr="00491CC2" w:rsidRDefault="00045A35" w:rsidP="00491CC2">
            <w:pPr>
              <w:pStyle w:val="Answertext"/>
              <w:ind w:left="0" w:firstLine="0"/>
            </w:pPr>
          </w:p>
        </w:tc>
      </w:tr>
    </w:tbl>
    <w:p w14:paraId="55310975" w14:textId="4DF32440" w:rsidR="00AE698E" w:rsidRDefault="00AE698E" w:rsidP="00AE698E">
      <w:pPr>
        <w:pStyle w:val="Question"/>
      </w:pPr>
      <w:r>
        <w:t>Name each of the substances in part a).</w:t>
      </w:r>
    </w:p>
    <w:p w14:paraId="3FC64CBE" w14:textId="23725955" w:rsidR="00A80DF7" w:rsidRPr="00AE698E" w:rsidRDefault="00AE698E" w:rsidP="00503B96">
      <w:pPr>
        <w:pStyle w:val="Questioncontext"/>
      </w:pPr>
      <w:r>
        <w:t>Write your answer in the same boxes.</w:t>
      </w:r>
    </w:p>
    <w:p w14:paraId="0C56956E" w14:textId="26FDB7EB" w:rsidR="00AE698E" w:rsidRDefault="00045A35" w:rsidP="00AE698E">
      <w:pPr>
        <w:pStyle w:val="Question"/>
      </w:pPr>
      <w:r>
        <w:t>Indicate</w:t>
      </w:r>
      <w:r w:rsidR="00AE698E">
        <w:t xml:space="preserve"> the alcohol functional group</w:t>
      </w:r>
      <w:r>
        <w:t xml:space="preserve"> on one of the molecules shown</w:t>
      </w:r>
      <w:r w:rsidR="00AE698E">
        <w:t>.</w:t>
      </w:r>
    </w:p>
    <w:p w14:paraId="4A5113DD" w14:textId="317499FF" w:rsidR="00523862" w:rsidRDefault="00045A35" w:rsidP="00045A35">
      <w:pPr>
        <w:pStyle w:val="Questioncontext"/>
      </w:pPr>
      <w:r>
        <w:t>Circle in the diagram above.</w:t>
      </w:r>
    </w:p>
    <w:p w14:paraId="540C3C2E" w14:textId="2746A9E1" w:rsidR="00AE698E" w:rsidRDefault="00AE698E" w:rsidP="00AE698E">
      <w:pPr>
        <w:pStyle w:val="Question"/>
      </w:pPr>
      <w:r>
        <w:t>Use the molecular structure of ethanol to write down the chemical formula for ethanol.</w:t>
      </w:r>
    </w:p>
    <w:p w14:paraId="746D8C6C" w14:textId="3C239363" w:rsidR="00AE698E" w:rsidRDefault="00AE698E" w:rsidP="00AE698E">
      <w:pPr>
        <w:pStyle w:val="Answertext"/>
      </w:pPr>
    </w:p>
    <w:p w14:paraId="458C9BC8" w14:textId="77777777" w:rsidR="00A80DF7" w:rsidRPr="00E2127F" w:rsidRDefault="00A80DF7" w:rsidP="00AE698E">
      <w:pPr>
        <w:pStyle w:val="Answertext"/>
      </w:pPr>
    </w:p>
    <w:p w14:paraId="29B0F1AA" w14:textId="3DA91CA8" w:rsidR="00AE698E" w:rsidRPr="007448B9" w:rsidRDefault="00AE698E" w:rsidP="00AE698E">
      <w:pPr>
        <w:rPr>
          <w:rFonts w:ascii="Arial" w:hAnsi="Arial" w:cs="Arial"/>
        </w:rPr>
      </w:pPr>
    </w:p>
    <w:p w14:paraId="0433C5ED" w14:textId="0ABA26E6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Janice and Matt set up this equipment then waited for one week.</w:t>
      </w:r>
    </w:p>
    <w:p w14:paraId="249C98EE" w14:textId="22730C10" w:rsidR="00AE698E" w:rsidRDefault="00503B96" w:rsidP="00AE698E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1491A38" wp14:editId="210B3B49">
            <wp:simplePos x="0" y="0"/>
            <wp:positionH relativeFrom="margin">
              <wp:posOffset>4093845</wp:posOffset>
            </wp:positionH>
            <wp:positionV relativeFrom="paragraph">
              <wp:posOffset>8890</wp:posOffset>
            </wp:positionV>
            <wp:extent cx="2133600" cy="1568450"/>
            <wp:effectExtent l="0" t="0" r="0" b="0"/>
            <wp:wrapTight wrapText="bothSides">
              <wp:wrapPolygon edited="0">
                <wp:start x="0" y="0"/>
                <wp:lineTo x="0" y="21250"/>
                <wp:lineTo x="21407" y="21250"/>
                <wp:lineTo x="21407" y="0"/>
                <wp:lineTo x="0" y="0"/>
              </wp:wrapPolygon>
            </wp:wrapTight>
            <wp:docPr id="13" name="Picture 13" descr="C:\Users\Owner\AppData\Local\Microsoft\Windows\INetCache\Content.MSO\8FE635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8FE635C9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>
        <w:t>A chemical reaction takes place in which new substances are made.</w:t>
      </w:r>
    </w:p>
    <w:p w14:paraId="6E00BB3E" w14:textId="4F69E8BB" w:rsidR="00AE698E" w:rsidRDefault="00AE698E" w:rsidP="00AE698E">
      <w:pPr>
        <w:pStyle w:val="Question"/>
        <w:numPr>
          <w:ilvl w:val="0"/>
          <w:numId w:val="16"/>
        </w:numPr>
      </w:pPr>
      <w:r>
        <w:t>Complete the word equation for this reaction:</w:t>
      </w:r>
    </w:p>
    <w:p w14:paraId="2D1C33F5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2E02105A" w14:textId="2FE3ADA7" w:rsidR="00AE698E" w:rsidRDefault="00AE698E" w:rsidP="00AE698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Glucose </w:t>
      </w:r>
      <w:r w:rsidRPr="00C80280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A80DF7">
        <w:rPr>
          <w:rStyle w:val="AnswertextChar"/>
        </w:rPr>
        <w:t xml:space="preserve">                                </w:t>
      </w:r>
      <w:r>
        <w:rPr>
          <w:rFonts w:ascii="Arial" w:hAnsi="Arial" w:cs="Arial"/>
        </w:rPr>
        <w:t xml:space="preserve"> + carbon dioxide</w:t>
      </w:r>
    </w:p>
    <w:p w14:paraId="4C89BC0E" w14:textId="1CB78F4B" w:rsidR="00503B96" w:rsidRDefault="00503B9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900FCBF" w14:textId="77777777" w:rsidR="00503B96" w:rsidRDefault="00503B96" w:rsidP="00AE698E">
      <w:pPr>
        <w:pStyle w:val="ListParagraph"/>
        <w:ind w:left="1080"/>
        <w:rPr>
          <w:rFonts w:ascii="Arial" w:hAnsi="Arial" w:cs="Arial"/>
        </w:rPr>
      </w:pPr>
    </w:p>
    <w:p w14:paraId="6FBA6066" w14:textId="77777777" w:rsidR="00AE698E" w:rsidRDefault="00AE698E" w:rsidP="00AE698E">
      <w:pPr>
        <w:pStyle w:val="Question"/>
        <w:numPr>
          <w:ilvl w:val="0"/>
          <w:numId w:val="16"/>
        </w:numPr>
      </w:pPr>
      <w:r>
        <w:t>What is the name given to the type of reaction taking place?</w:t>
      </w:r>
    </w:p>
    <w:p w14:paraId="5C111E8A" w14:textId="3ADD9212" w:rsidR="00AE698E" w:rsidRPr="00C80280" w:rsidRDefault="00AE698E" w:rsidP="00AE698E">
      <w:pPr>
        <w:pStyle w:val="Answertext"/>
      </w:pPr>
    </w:p>
    <w:p w14:paraId="43AC8554" w14:textId="77777777" w:rsidR="00AE698E" w:rsidRDefault="00AE698E" w:rsidP="00AE698E">
      <w:pPr>
        <w:pStyle w:val="Question"/>
        <w:numPr>
          <w:ilvl w:val="0"/>
          <w:numId w:val="16"/>
        </w:numPr>
      </w:pPr>
      <w:r>
        <w:t>Explain why yeast is used in the experiment.</w:t>
      </w:r>
    </w:p>
    <w:p w14:paraId="4C83CCE5" w14:textId="6792148D" w:rsidR="00AE698E" w:rsidRDefault="00AE698E" w:rsidP="00AE698E">
      <w:pPr>
        <w:pStyle w:val="Answertext"/>
      </w:pPr>
    </w:p>
    <w:p w14:paraId="6A2B4FD8" w14:textId="1AA2FD85" w:rsidR="00A80DF7" w:rsidRDefault="00A80DF7" w:rsidP="00AE698E">
      <w:pPr>
        <w:pStyle w:val="Answertext"/>
      </w:pPr>
    </w:p>
    <w:p w14:paraId="79E487F1" w14:textId="77777777" w:rsidR="00A80DF7" w:rsidRPr="00C80280" w:rsidRDefault="00A80DF7" w:rsidP="00AE698E">
      <w:pPr>
        <w:pStyle w:val="Answertext"/>
      </w:pPr>
    </w:p>
    <w:p w14:paraId="77583DD0" w14:textId="5E683E11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0F483F7D" w14:textId="199B1660" w:rsidR="00AE698E" w:rsidRDefault="00F50FC0" w:rsidP="00AE698E">
      <w:pPr>
        <w:pStyle w:val="Questioncontext"/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72817777" wp14:editId="786486C1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2976880" cy="266065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ractional distillat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88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AE698E" w:rsidRPr="00C80280">
        <w:t>Janice and Matt then add the mixture from the conical flask to the round-bottom flask in a different experiment.</w:t>
      </w:r>
    </w:p>
    <w:p w14:paraId="61B859AD" w14:textId="2E5D001F" w:rsidR="00AE698E" w:rsidRDefault="00F50FC0" w:rsidP="00AE698E">
      <w:pPr>
        <w:pStyle w:val="Question"/>
        <w:numPr>
          <w:ilvl w:val="0"/>
          <w:numId w:val="16"/>
        </w:numPr>
      </w:pPr>
      <w:r>
        <w:t>What is the purpose of this new experiment</w:t>
      </w:r>
      <w:r w:rsidR="00AE698E">
        <w:t>?</w:t>
      </w:r>
    </w:p>
    <w:p w14:paraId="785535AF" w14:textId="23AA39C7" w:rsidR="00AE698E" w:rsidRPr="00503B96" w:rsidRDefault="00AE698E" w:rsidP="00503B96">
      <w:pPr>
        <w:pStyle w:val="Answertext"/>
      </w:pPr>
    </w:p>
    <w:p w14:paraId="547747BB" w14:textId="577362F8" w:rsidR="00A80DF7" w:rsidRPr="00503B96" w:rsidRDefault="00A80DF7" w:rsidP="00503B96">
      <w:pPr>
        <w:pStyle w:val="Answertext"/>
      </w:pPr>
    </w:p>
    <w:p w14:paraId="00A89C24" w14:textId="628A768B" w:rsidR="00F50FC0" w:rsidRPr="00503B96" w:rsidRDefault="00F50FC0" w:rsidP="00503B96">
      <w:pPr>
        <w:pStyle w:val="Answertext"/>
      </w:pPr>
    </w:p>
    <w:p w14:paraId="74F29B05" w14:textId="637DF7B6" w:rsidR="00F50FC0" w:rsidRPr="00503B96" w:rsidRDefault="00F50FC0" w:rsidP="00503B96">
      <w:pPr>
        <w:pStyle w:val="Answertext"/>
      </w:pPr>
    </w:p>
    <w:p w14:paraId="19BBC174" w14:textId="4F7D1946" w:rsidR="00F50FC0" w:rsidRPr="00503B96" w:rsidRDefault="00F50FC0" w:rsidP="00503B96">
      <w:pPr>
        <w:pStyle w:val="Answertext"/>
      </w:pPr>
    </w:p>
    <w:p w14:paraId="6565B1A2" w14:textId="04C56981" w:rsidR="00A80DF7" w:rsidRDefault="00A80DF7" w:rsidP="00503B96">
      <w:pPr>
        <w:pStyle w:val="Answertext"/>
      </w:pPr>
    </w:p>
    <w:p w14:paraId="246D28D8" w14:textId="08FF5F24" w:rsidR="00503B96" w:rsidRDefault="00503B96" w:rsidP="00503B96">
      <w:pPr>
        <w:pStyle w:val="Answertext"/>
      </w:pPr>
    </w:p>
    <w:p w14:paraId="3CFA4C62" w14:textId="0FDB24F7" w:rsidR="00503B96" w:rsidRPr="00503B96" w:rsidRDefault="00503B96" w:rsidP="00503B96">
      <w:pPr>
        <w:pStyle w:val="Answertext"/>
      </w:pPr>
    </w:p>
    <w:p w14:paraId="3C27D71C" w14:textId="2F49AEBB" w:rsidR="00A80DF7" w:rsidRDefault="00045A35" w:rsidP="00AE698E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685FFF7B" wp14:editId="48B2D011">
                <wp:simplePos x="0" y="0"/>
                <wp:positionH relativeFrom="margin">
                  <wp:posOffset>4474845</wp:posOffset>
                </wp:positionH>
                <wp:positionV relativeFrom="paragraph">
                  <wp:posOffset>364490</wp:posOffset>
                </wp:positionV>
                <wp:extent cx="1749425" cy="1404620"/>
                <wp:effectExtent l="0" t="0" r="3175" b="825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C6CE4" w14:textId="6AA6FB96" w:rsidR="00045A35" w:rsidRPr="008659A8" w:rsidRDefault="00045A35" w:rsidP="00045A3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FFF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35pt;margin-top:28.7pt;width:137.75pt;height:110.6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" stroked="f">
                <v:textbox style="mso-fit-shape-to-text:t">
                  <w:txbxContent>
                    <w:p w14:paraId="59AC6CE4" w14:textId="6AA6FB96" w:rsidR="00045A35" w:rsidRPr="008659A8" w:rsidRDefault="00045A35" w:rsidP="00045A3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D9C232" w14:textId="3EA3DC5D" w:rsidR="00AE698E" w:rsidRPr="00C33F18" w:rsidRDefault="00AE698E" w:rsidP="00AE698E">
      <w:pPr>
        <w:pStyle w:val="Question"/>
        <w:numPr>
          <w:ilvl w:val="0"/>
          <w:numId w:val="16"/>
        </w:numPr>
      </w:pPr>
      <w:r w:rsidRPr="00C33F18">
        <w:t>Explain how this experiment works.</w:t>
      </w:r>
      <w:r w:rsidR="00045A35" w:rsidRPr="00045A35">
        <w:rPr>
          <w:noProof/>
          <w:lang w:eastAsia="en-GB"/>
        </w:rPr>
        <w:t xml:space="preserve"> </w:t>
      </w:r>
    </w:p>
    <w:p w14:paraId="37FBDC58" w14:textId="49345500" w:rsidR="00AE698E" w:rsidRDefault="00AE698E" w:rsidP="00AE698E">
      <w:pPr>
        <w:pStyle w:val="Answertext"/>
      </w:pPr>
    </w:p>
    <w:p w14:paraId="77ADC328" w14:textId="6024C46C" w:rsidR="00A80DF7" w:rsidRDefault="00A80DF7" w:rsidP="00AE698E">
      <w:pPr>
        <w:pStyle w:val="Answertext"/>
      </w:pPr>
    </w:p>
    <w:p w14:paraId="7D905CD7" w14:textId="26469CBE" w:rsidR="00A80DF7" w:rsidRDefault="00A80DF7" w:rsidP="00AE698E">
      <w:pPr>
        <w:pStyle w:val="Answertext"/>
      </w:pPr>
    </w:p>
    <w:p w14:paraId="7DF7E994" w14:textId="2AC8DAB0" w:rsidR="00A80DF7" w:rsidRDefault="00A80DF7" w:rsidP="00AE698E">
      <w:pPr>
        <w:pStyle w:val="Answertext"/>
      </w:pPr>
    </w:p>
    <w:p w14:paraId="767A5898" w14:textId="4EA5A412" w:rsidR="00A80DF7" w:rsidRDefault="00A80DF7" w:rsidP="00AE698E">
      <w:pPr>
        <w:pStyle w:val="Answertext"/>
      </w:pPr>
    </w:p>
    <w:p w14:paraId="43943343" w14:textId="277F5A52" w:rsidR="00A80DF7" w:rsidRDefault="00A80DF7" w:rsidP="00AE698E">
      <w:pPr>
        <w:pStyle w:val="Answertext"/>
      </w:pPr>
    </w:p>
    <w:p w14:paraId="5BB8D27B" w14:textId="77777777" w:rsidR="00A80DF7" w:rsidRPr="00C33F18" w:rsidRDefault="00A80DF7" w:rsidP="00AE698E">
      <w:pPr>
        <w:pStyle w:val="Answertext"/>
      </w:pPr>
    </w:p>
    <w:p w14:paraId="5A4B4192" w14:textId="77777777" w:rsidR="00AE698E" w:rsidRDefault="00AE698E" w:rsidP="00AE698E">
      <w:pPr>
        <w:pStyle w:val="Question"/>
        <w:numPr>
          <w:ilvl w:val="0"/>
          <w:numId w:val="16"/>
        </w:numPr>
      </w:pPr>
      <w:r>
        <w:t>What is the name of this technique or experiment?</w:t>
      </w:r>
    </w:p>
    <w:p w14:paraId="6E66229C" w14:textId="591230BB" w:rsidR="00A80DF7" w:rsidRPr="00045A35" w:rsidRDefault="00A80DF7" w:rsidP="00045A35">
      <w:pPr>
        <w:pStyle w:val="Answertext"/>
      </w:pPr>
    </w:p>
    <w:p w14:paraId="29E45432" w14:textId="3FABBA78" w:rsidR="00F50FC0" w:rsidRDefault="00F50FC0">
      <w:pPr>
        <w:rPr>
          <w:rFonts w:ascii="Arial" w:hAnsi="Arial" w:cs="Arial"/>
          <w:i/>
          <w:iCs/>
          <w:color w:val="0070C0"/>
        </w:rPr>
      </w:pPr>
      <w:r>
        <w:br w:type="page"/>
      </w:r>
    </w:p>
    <w:p w14:paraId="24842D05" w14:textId="3FD55213" w:rsidR="00AE698E" w:rsidRDefault="00AE698E" w:rsidP="00F50FC0">
      <w:pPr>
        <w:pStyle w:val="Question"/>
        <w:numPr>
          <w:ilvl w:val="0"/>
          <w:numId w:val="16"/>
        </w:numPr>
      </w:pPr>
      <w:r>
        <w:lastRenderedPageBreak/>
        <w:t>Janice and Matt add a small sample of the ethanol they have made and add it to a crucible.</w:t>
      </w:r>
    </w:p>
    <w:p w14:paraId="7DBFEFA8" w14:textId="77777777" w:rsidR="00AE698E" w:rsidRDefault="00AE698E" w:rsidP="00AE698E">
      <w:pPr>
        <w:pStyle w:val="Questioncontext"/>
      </w:pPr>
      <w:r>
        <w:t>They add a lighted splint to the ethanol and notice that it catches fire.</w:t>
      </w:r>
    </w:p>
    <w:p w14:paraId="4759EDE0" w14:textId="77777777" w:rsidR="00AE698E" w:rsidRDefault="00AE698E" w:rsidP="00AE698E">
      <w:pPr>
        <w:pStyle w:val="Questioncontext"/>
      </w:pPr>
    </w:p>
    <w:p w14:paraId="60078F4D" w14:textId="77777777" w:rsidR="00AE698E" w:rsidRDefault="00AE698E" w:rsidP="00AE698E">
      <w:pPr>
        <w:pStyle w:val="Questioncontext"/>
      </w:pPr>
      <w:r>
        <w:t>Complete the equation to show what happens when ethanol burns:</w:t>
      </w:r>
    </w:p>
    <w:p w14:paraId="41162EE0" w14:textId="7669A57C" w:rsidR="00AE698E" w:rsidRDefault="00AE698E" w:rsidP="00AE698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E2127F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E2127F">
        <w:rPr>
          <w:rFonts w:ascii="Arial" w:hAnsi="Arial" w:cs="Arial"/>
          <w:vertAlign w:val="subscript"/>
        </w:rPr>
        <w:t>5</w:t>
      </w:r>
      <w:r>
        <w:rPr>
          <w:rFonts w:ascii="Arial" w:hAnsi="Arial" w:cs="Arial"/>
        </w:rPr>
        <w:t>OH + 3</w:t>
      </w:r>
      <w:r w:rsidR="00F64088">
        <w:rPr>
          <w:rStyle w:val="AnswertextChar"/>
          <w:color w:val="000000" w:themeColor="text1"/>
          <w:u w:val="dotted"/>
        </w:rPr>
        <w:t xml:space="preserve">  </w:t>
      </w:r>
      <w:r w:rsidR="00A80DF7" w:rsidRPr="00F50FC0">
        <w:rPr>
          <w:rStyle w:val="AnswertextChar"/>
          <w:color w:val="000000" w:themeColor="text1"/>
          <w:u w:val="dotted"/>
        </w:rPr>
        <w:t xml:space="preserve">    </w:t>
      </w:r>
      <w:r w:rsidR="00A80DF7" w:rsidRPr="00F50FC0">
        <w:rPr>
          <w:rStyle w:val="AnswertextChar"/>
          <w:i w:val="0"/>
          <w:color w:val="000000" w:themeColor="text1"/>
        </w:rPr>
        <w:t xml:space="preserve"> </w:t>
      </w:r>
      <w:r w:rsidRPr="00F50FC0">
        <w:rPr>
          <w:rFonts w:ascii="Arial" w:hAnsi="Arial" w:cs="Arial"/>
          <w:i/>
          <w:color w:val="000000" w:themeColor="text1"/>
        </w:rPr>
        <w:t xml:space="preserve"> </w:t>
      </w:r>
      <w:r w:rsidRPr="00E2127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2</w:t>
      </w:r>
      <w:r w:rsidR="00A80DF7" w:rsidRPr="00F50FC0">
        <w:rPr>
          <w:rStyle w:val="AnswertextChar"/>
          <w:color w:val="000000" w:themeColor="text1"/>
          <w:u w:val="dotted"/>
        </w:rPr>
        <w:t xml:space="preserve">  </w:t>
      </w:r>
      <w:r w:rsidR="00F64088">
        <w:rPr>
          <w:rStyle w:val="AnswertextChar"/>
          <w:color w:val="000000" w:themeColor="text1"/>
          <w:u w:val="dotted"/>
        </w:rPr>
        <w:t xml:space="preserve"> </w:t>
      </w:r>
      <w:r w:rsidR="00A80DF7" w:rsidRPr="00F50FC0">
        <w:rPr>
          <w:rStyle w:val="AnswertextChar"/>
          <w:color w:val="000000" w:themeColor="text1"/>
          <w:u w:val="dotted"/>
        </w:rPr>
        <w:t xml:space="preserve">      </w:t>
      </w:r>
      <w:r w:rsidRPr="00A80DF7">
        <w:rPr>
          <w:rStyle w:val="AnswertextChar"/>
        </w:rPr>
        <w:t xml:space="preserve"> </w:t>
      </w:r>
      <w:r>
        <w:rPr>
          <w:rFonts w:ascii="Arial" w:hAnsi="Arial" w:cs="Arial"/>
        </w:rPr>
        <w:t>+ 3H</w:t>
      </w:r>
      <w:r w:rsidRPr="00E2127F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0B1126B0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78EA6E13" w14:textId="3E70A472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>Ravi carries out an experiment with a mixture of ethanol dissolved in water.</w:t>
      </w:r>
    </w:p>
    <w:p w14:paraId="548DB87A" w14:textId="77777777" w:rsidR="00AE698E" w:rsidRDefault="00AE698E" w:rsidP="00AE698E">
      <w:pPr>
        <w:pStyle w:val="Questioncontext"/>
      </w:pPr>
      <w:r>
        <w:t>He leaves the ethanol open to the air for two weeks.</w:t>
      </w:r>
    </w:p>
    <w:p w14:paraId="5BEAF79C" w14:textId="77777777" w:rsidR="00AE698E" w:rsidRDefault="00AE698E" w:rsidP="00AE698E">
      <w:pPr>
        <w:pStyle w:val="Questioncontext"/>
      </w:pPr>
      <w:r>
        <w:t>He notices that a very slow chemical reaction takes place.</w:t>
      </w:r>
    </w:p>
    <w:p w14:paraId="48402BC8" w14:textId="77777777" w:rsidR="00AE698E" w:rsidRDefault="00AE698E" w:rsidP="00AE698E">
      <w:pPr>
        <w:pStyle w:val="Questioncontext"/>
      </w:pPr>
      <w:r>
        <w:t>He removes a few drops of his new mixture and adds some universal indicator solution.</w:t>
      </w:r>
    </w:p>
    <w:p w14:paraId="06146EA1" w14:textId="77777777" w:rsidR="00AE698E" w:rsidRDefault="00AE698E" w:rsidP="00AE698E">
      <w:pPr>
        <w:pStyle w:val="Questioncontext"/>
      </w:pPr>
      <w:r>
        <w:t>He notices that the indicator turns orange.</w:t>
      </w:r>
    </w:p>
    <w:p w14:paraId="5B9240FF" w14:textId="48FEECAA" w:rsidR="00AE698E" w:rsidRDefault="00AE698E" w:rsidP="00AE698E">
      <w:pPr>
        <w:pStyle w:val="Question"/>
        <w:numPr>
          <w:ilvl w:val="0"/>
          <w:numId w:val="25"/>
        </w:numPr>
      </w:pPr>
      <w:r>
        <w:t>What type of substance has formed?</w:t>
      </w:r>
    </w:p>
    <w:p w14:paraId="14D46263" w14:textId="2EA7A956" w:rsidR="00AE698E" w:rsidRPr="00136ECF" w:rsidRDefault="00AE698E" w:rsidP="00AE698E">
      <w:pPr>
        <w:pStyle w:val="Answertext"/>
      </w:pPr>
    </w:p>
    <w:p w14:paraId="50B4AA88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is the name of the new organic product formed?</w:t>
      </w:r>
    </w:p>
    <w:p w14:paraId="3DFEFE72" w14:textId="463C4D2A" w:rsidR="00AE698E" w:rsidRPr="00136ECF" w:rsidRDefault="00AE698E" w:rsidP="00AE698E">
      <w:pPr>
        <w:pStyle w:val="Answertext"/>
      </w:pPr>
    </w:p>
    <w:p w14:paraId="55688497" w14:textId="77777777" w:rsidR="00AE698E" w:rsidRDefault="00AE698E" w:rsidP="00AE698E">
      <w:pPr>
        <w:pStyle w:val="Question"/>
        <w:numPr>
          <w:ilvl w:val="0"/>
          <w:numId w:val="25"/>
        </w:numPr>
      </w:pPr>
      <w:r>
        <w:t>State the name of the chemical substance that reacts with ethanol in this reaction.</w:t>
      </w:r>
    </w:p>
    <w:p w14:paraId="25B36927" w14:textId="6325143D" w:rsidR="00AE698E" w:rsidRPr="001E6FB0" w:rsidRDefault="00AE698E" w:rsidP="00AE698E">
      <w:pPr>
        <w:pStyle w:val="Answertext"/>
      </w:pPr>
    </w:p>
    <w:p w14:paraId="18E344BA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type of reaction has taken place?</w:t>
      </w:r>
    </w:p>
    <w:p w14:paraId="61D04625" w14:textId="5C61EBDB" w:rsidR="00AE698E" w:rsidRPr="00136ECF" w:rsidRDefault="00AE698E" w:rsidP="00AE698E">
      <w:pPr>
        <w:pStyle w:val="Answertext"/>
      </w:pPr>
    </w:p>
    <w:p w14:paraId="79773A9B" w14:textId="77777777" w:rsidR="00AE698E" w:rsidRPr="00491CC2" w:rsidRDefault="00AE698E" w:rsidP="00AE698E">
      <w:pPr>
        <w:pStyle w:val="Question"/>
        <w:numPr>
          <w:ilvl w:val="0"/>
          <w:numId w:val="25"/>
        </w:numPr>
      </w:pPr>
      <w:r w:rsidRPr="00491CC2">
        <w:t>Complete the diagram to show the structure of the new organic product made.</w:t>
      </w:r>
    </w:p>
    <w:p w14:paraId="6E103C66" w14:textId="1ADEAA0A" w:rsidR="00AE698E" w:rsidRPr="00136ECF" w:rsidRDefault="00A80DF7" w:rsidP="00AE698E">
      <w:pPr>
        <w:pStyle w:val="Answertext"/>
      </w:pPr>
      <w:r>
        <w:rPr>
          <w:noProof/>
          <w:lang w:eastAsia="en-GB"/>
        </w:rPr>
        <w:drawing>
          <wp:inline distT="0" distB="0" distL="0" distR="0" wp14:anchorId="6B2E1325" wp14:editId="37530226">
            <wp:extent cx="523875" cy="83454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762" cy="855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698E" w:rsidRPr="00136ECF" w:rsidSect="00BA6DDB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1A832" w14:textId="77777777" w:rsidR="00B62D8D" w:rsidRDefault="00B62D8D" w:rsidP="007243E1">
      <w:pPr>
        <w:spacing w:after="0" w:line="240" w:lineRule="auto"/>
      </w:pPr>
      <w:r>
        <w:separator/>
      </w:r>
    </w:p>
  </w:endnote>
  <w:endnote w:type="continuationSeparator" w:id="0">
    <w:p w14:paraId="2F173CB2" w14:textId="77777777" w:rsidR="00B62D8D" w:rsidRDefault="00B62D8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AD58334" w14:textId="0E7A5378" w:rsidR="000C52BF" w:rsidRDefault="000C52BF" w:rsidP="000C52BF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0C52B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-1889489737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114037798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07C0A1F6" w14:textId="5149CCAB" w:rsidR="000C52BF" w:rsidRDefault="000C52BF" w:rsidP="000C52BF">
                    <w:pPr>
                      <w:pStyle w:val="Footer"/>
                      <w:tabs>
                        <w:tab w:val="clear" w:pos="9026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8960" behindDoc="0" locked="0" layoutInCell="1" allowOverlap="1" wp14:anchorId="6033DDFB" wp14:editId="40D7BCE0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12" name="Straight Connector 12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line w14:anchorId="6A7A4A34" id="Straight Connector 12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hu8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t5IiKM9v9JhJ&#10;2f2YxRZDYAWRBAdZqWNMHQO2YUcXL8UdFdqTIV++TEhMVd3TrC5MWWi+vL25ebtcvZNCX2PNMzBS&#10;yh8AvSiHXjobCnHVqcPHlLkZp15T2CmDnFvXUz45KMkufAHDZLjZsqLrGsHWkTgoXgClNYS8LFS4&#10;Xs0uMGOdm4Ht34GX/AKFumL/Ap4RtTOGPIO9DUh/6p6n68jmnH9V4My7SPCEw6k+SpWGd6UyvOx1&#10;Wcaf/Qp//vs2P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Aquhu8uQEAAMUDAAAOAAAAAAAAAAAAAAAAAC4CAABkcnMv&#10;ZTJvRG9jLnhtbFBLAQItABQABgAIAAAAIQDwQemQ3gAAAAkBAAAPAAAAAAAAAAAAAAAAABMEAABk&#10;cnMvZG93bnJldi54bWxQSwUGAAAAAAQABADzAAAAHgUAAAAA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Organic chemistry in context: </w:t>
                    </w:r>
                    <w:r w:rsidR="00503B96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 xml:space="preserve">            </w:t>
                    </w:r>
                    <w:r w:rsidR="00503B96">
                      <w:rPr>
                        <w:rFonts w:ascii="Arial" w:hAnsi="Arial" w:cs="Arial"/>
                        <w:sz w:val="18"/>
                        <w:szCs w:val="18"/>
                      </w:rPr>
                      <w:t>© Royal Society of Chemistry</w:t>
                    </w:r>
                  </w:p>
                  <w:p w14:paraId="1E035FC0" w14:textId="0FFDB5A1" w:rsidR="004723DA" w:rsidRPr="00310559" w:rsidRDefault="000C52BF" w:rsidP="000C52BF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lcohols (F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045A35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2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045A35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319449EE" w14:textId="4D1A157E" w:rsidR="000C52BF" w:rsidRDefault="000C52BF" w:rsidP="000C52BF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CF90847" wp14:editId="48BF4BC8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D58EDF0" id="Straight Connector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503B96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503B96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0E504E2" w14:textId="5D2EE60B" w:rsidR="000C52BF" w:rsidRPr="00310559" w:rsidRDefault="000C52BF" w:rsidP="000C52BF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cohols (F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45A35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45A35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562C4" w14:textId="77777777" w:rsidR="00B62D8D" w:rsidRDefault="00B62D8D" w:rsidP="007243E1">
      <w:pPr>
        <w:spacing w:after="0" w:line="240" w:lineRule="auto"/>
      </w:pPr>
      <w:r>
        <w:separator/>
      </w:r>
    </w:p>
  </w:footnote>
  <w:footnote w:type="continuationSeparator" w:id="0">
    <w:p w14:paraId="3D6D4E43" w14:textId="77777777" w:rsidR="00B62D8D" w:rsidRDefault="00B62D8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66728F0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AE698E">
      <w:rPr>
        <w:sz w:val="22"/>
      </w:rPr>
      <w:t>Foundation</w:t>
    </w:r>
    <w:r>
      <w:rPr>
        <w:sz w:val="22"/>
      </w:rPr>
      <w:t>)</w:t>
    </w:r>
  </w:p>
  <w:p w14:paraId="7752AE7F" w14:textId="5DFCC45D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E698E">
      <w:rPr>
        <w:sz w:val="22"/>
      </w:rPr>
      <w:t>Alcohols</w:t>
    </w:r>
    <w:r w:rsidR="0075646A">
      <w:rPr>
        <w:sz w:val="22"/>
      </w:rPr>
      <w:tab/>
      <w:t xml:space="preserve">Source: </w:t>
    </w:r>
    <w:r w:rsidR="00503B96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1327"/>
    <w:multiLevelType w:val="hybridMultilevel"/>
    <w:tmpl w:val="890621DC"/>
    <w:lvl w:ilvl="0" w:tplc="03960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7D4EFD"/>
    <w:multiLevelType w:val="hybridMultilevel"/>
    <w:tmpl w:val="EA50AE58"/>
    <w:lvl w:ilvl="0" w:tplc="607275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112E86"/>
    <w:multiLevelType w:val="hybridMultilevel"/>
    <w:tmpl w:val="68F602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55F0927"/>
    <w:multiLevelType w:val="hybridMultilevel"/>
    <w:tmpl w:val="E3B2D3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93E99"/>
    <w:multiLevelType w:val="hybridMultilevel"/>
    <w:tmpl w:val="DC6836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C4DC5"/>
    <w:multiLevelType w:val="hybridMultilevel"/>
    <w:tmpl w:val="A2261FE4"/>
    <w:lvl w:ilvl="0" w:tplc="E3189A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0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2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7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45B2"/>
    <w:rsid w:val="00014DCF"/>
    <w:rsid w:val="000334E8"/>
    <w:rsid w:val="00045A35"/>
    <w:rsid w:val="00064CBE"/>
    <w:rsid w:val="0007276B"/>
    <w:rsid w:val="00080BFC"/>
    <w:rsid w:val="00090EC9"/>
    <w:rsid w:val="000B2CC6"/>
    <w:rsid w:val="000C17B2"/>
    <w:rsid w:val="000C52BF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0A9B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31FE9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1CC2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B96"/>
    <w:rsid w:val="00503D8F"/>
    <w:rsid w:val="00511B35"/>
    <w:rsid w:val="00523862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03559"/>
    <w:rsid w:val="00711741"/>
    <w:rsid w:val="00712C5C"/>
    <w:rsid w:val="007209C6"/>
    <w:rsid w:val="007243E1"/>
    <w:rsid w:val="00731F32"/>
    <w:rsid w:val="007335E0"/>
    <w:rsid w:val="0075646A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E439D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A44DF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0112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0DF7"/>
    <w:rsid w:val="00A84AD6"/>
    <w:rsid w:val="00A84E72"/>
    <w:rsid w:val="00AC54FE"/>
    <w:rsid w:val="00AD02B1"/>
    <w:rsid w:val="00AE698E"/>
    <w:rsid w:val="00AF660E"/>
    <w:rsid w:val="00B11C17"/>
    <w:rsid w:val="00B3323B"/>
    <w:rsid w:val="00B34DC7"/>
    <w:rsid w:val="00B40736"/>
    <w:rsid w:val="00B42A69"/>
    <w:rsid w:val="00B42FEA"/>
    <w:rsid w:val="00B50D10"/>
    <w:rsid w:val="00B62D8D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875F0"/>
    <w:rsid w:val="00D935F5"/>
    <w:rsid w:val="00DA074D"/>
    <w:rsid w:val="00DB78CE"/>
    <w:rsid w:val="00DC4447"/>
    <w:rsid w:val="00DD3B7E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1F90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0FC0"/>
    <w:rsid w:val="00F54B28"/>
    <w:rsid w:val="00F5773A"/>
    <w:rsid w:val="00F64088"/>
    <w:rsid w:val="00F700CF"/>
    <w:rsid w:val="00F91817"/>
    <w:rsid w:val="00F9778B"/>
    <w:rsid w:val="00FA243C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5D5AC-8F02-4132-87DF-DF889C6B2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6</cp:revision>
  <dcterms:created xsi:type="dcterms:W3CDTF">2020-10-15T08:35:00Z</dcterms:created>
  <dcterms:modified xsi:type="dcterms:W3CDTF">2020-10-26T12:42:00Z</dcterms:modified>
</cp:coreProperties>
</file>